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30C9" w:rsidRPr="00AA2B5A" w:rsidRDefault="007526F7" w:rsidP="00F8482A">
      <w:pPr>
        <w:spacing w:after="0" w:line="360" w:lineRule="auto"/>
        <w:ind w:right="29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  <w:lang w:val="en-GB" w:bidi="ar-SA"/>
        </w:rPr>
      </w:pPr>
      <w:r w:rsidRPr="00AA2B5A">
        <w:rPr>
          <w:rFonts w:ascii="Times New Roman" w:eastAsia="Times New Roman" w:hAnsi="Times New Roman" w:cs="Times New Roman"/>
          <w:b/>
          <w:noProof/>
          <w:sz w:val="24"/>
          <w:szCs w:val="24"/>
          <w:lang w:val="en-GB" w:bidi="ar-SA"/>
        </w:rPr>
        <w:t>S</w:t>
      </w:r>
      <w:r w:rsidR="00BD26EC" w:rsidRPr="00AA2B5A">
        <w:rPr>
          <w:rFonts w:ascii="Times New Roman" w:eastAsia="Times New Roman" w:hAnsi="Times New Roman" w:cs="Times New Roman"/>
          <w:b/>
          <w:noProof/>
          <w:sz w:val="24"/>
          <w:szCs w:val="24"/>
          <w:lang w:val="en-GB" w:bidi="ar-SA"/>
        </w:rPr>
        <w:t>upplementary Table S1</w:t>
      </w:r>
      <w:r w:rsidR="000E5C98">
        <w:rPr>
          <w:rFonts w:ascii="Times New Roman" w:eastAsia="Times New Roman" w:hAnsi="Times New Roman" w:cs="Times New Roman"/>
          <w:b/>
          <w:noProof/>
          <w:sz w:val="24"/>
          <w:szCs w:val="24"/>
          <w:lang w:val="en-GB" w:bidi="ar-SA"/>
        </w:rPr>
        <w:t>.</w:t>
      </w:r>
      <w:r w:rsidR="00D51E0A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 </w:t>
      </w:r>
      <w:r w:rsidR="00CE30C9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EPMA calibr</w:t>
      </w:r>
      <w:r w:rsidR="0056367E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ation settings </w:t>
      </w:r>
      <w:r w:rsidR="00CF1DB3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for</w:t>
      </w:r>
      <w:r w:rsidR="0056367E" w:rsidRPr="00F8482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(a) </w:t>
      </w:r>
      <w:r w:rsidR="00AC79E8" w:rsidRPr="00F8482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apatite</w:t>
      </w:r>
      <w:r w:rsidR="00CE30C9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;</w:t>
      </w:r>
      <w:r w:rsidR="00F8482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(b) monazi</w:t>
      </w:r>
      <w:r w:rsidR="00C07852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te; (c) amphibole; (d) columbite</w:t>
      </w:r>
      <w:r w:rsidR="009554C6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and</w:t>
      </w:r>
      <w:r w:rsidR="00C07852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pyrochlore; (e) carbonate.</w:t>
      </w:r>
      <w:r w:rsidR="00CE30C9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Pulse height analysis mode was integral. cps/nA = counts per second per nanoampere.</w:t>
      </w:r>
    </w:p>
    <w:p w:rsidR="00A469C4" w:rsidRPr="008F14FD" w:rsidRDefault="008F14FD" w:rsidP="008F14FD">
      <w:pPr>
        <w:spacing w:after="0" w:line="360" w:lineRule="auto"/>
        <w:ind w:right="29"/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lang w:val="en-GB" w:bidi="ar-SA"/>
        </w:rPr>
        <w:t xml:space="preserve">(a)  </w:t>
      </w:r>
      <w:r w:rsidR="00CE30C9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Calibration setting </w:t>
      </w:r>
      <w:r w:rsidR="00AC79E8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for </w:t>
      </w:r>
      <w:r w:rsidR="00CE30C9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apatite.</w:t>
      </w:r>
      <w:r w:rsidR="00297F84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Acceleration voltage </w:t>
      </w:r>
      <w:r w:rsidR="005C7F2E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15</w:t>
      </w:r>
      <w:r w:rsidR="0027297A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KV</w:t>
      </w:r>
      <w:r w:rsidR="00297F84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; beam current </w:t>
      </w:r>
      <w:r w:rsidR="00A469C4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20</w:t>
      </w:r>
      <w:r w:rsidR="00A95A54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</w:t>
      </w:r>
      <w:r w:rsidR="00A469C4" w:rsidRPr="008F14FD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nA</w:t>
      </w:r>
    </w:p>
    <w:tbl>
      <w:tblPr>
        <w:tblStyle w:val="TableGrid"/>
        <w:tblW w:w="91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98"/>
        <w:gridCol w:w="1075"/>
        <w:gridCol w:w="1018"/>
        <w:gridCol w:w="1350"/>
        <w:gridCol w:w="1350"/>
        <w:gridCol w:w="1024"/>
        <w:gridCol w:w="1127"/>
        <w:gridCol w:w="1127"/>
      </w:tblGrid>
      <w:tr w:rsidR="00EE40E8" w:rsidRPr="008F14FD" w:rsidTr="00657788">
        <w:trPr>
          <w:trHeight w:val="520"/>
        </w:trPr>
        <w:tc>
          <w:tcPr>
            <w:tcW w:w="1098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Element and Line</w:t>
            </w:r>
          </w:p>
        </w:tc>
        <w:tc>
          <w:tcPr>
            <w:tcW w:w="1075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Crystal</w:t>
            </w:r>
          </w:p>
        </w:tc>
        <w:tc>
          <w:tcPr>
            <w:tcW w:w="1018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Peak Time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Background (-</w:t>
            </w:r>
            <w:proofErr w:type="spellStart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ive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)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Background (+</w:t>
            </w:r>
            <w:proofErr w:type="spellStart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ive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)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Slope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Standard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Standard intensity (cps/</w:t>
            </w:r>
            <w:proofErr w:type="spellStart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nA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)</w:t>
            </w:r>
          </w:p>
        </w:tc>
      </w:tr>
      <w:tr w:rsidR="00EE40E8" w:rsidRPr="008F14FD" w:rsidTr="00657788">
        <w:trPr>
          <w:trHeight w:val="312"/>
        </w:trPr>
        <w:tc>
          <w:tcPr>
            <w:tcW w:w="1098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F 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1075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PC0</w:t>
            </w:r>
          </w:p>
        </w:tc>
        <w:tc>
          <w:tcPr>
            <w:tcW w:w="1018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-8500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00</w:t>
            </w:r>
          </w:p>
        </w:tc>
        <w:tc>
          <w:tcPr>
            <w:tcW w:w="1024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127" w:type="dxa"/>
            <w:tcBorders>
              <w:top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Apatite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hideMark/>
          </w:tcPr>
          <w:p w:rsidR="00E51AAC" w:rsidRPr="008F14FD" w:rsidRDefault="00E51AAC" w:rsidP="00E51AA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1.1</w:t>
            </w:r>
          </w:p>
        </w:tc>
      </w:tr>
      <w:tr w:rsidR="00EE40E8" w:rsidRPr="008F14FD" w:rsidTr="008F14FD">
        <w:trPr>
          <w:trHeight w:val="312"/>
        </w:trPr>
        <w:tc>
          <w:tcPr>
            <w:tcW w:w="1098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Na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1075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TAP</w:t>
            </w:r>
          </w:p>
        </w:tc>
        <w:tc>
          <w:tcPr>
            <w:tcW w:w="1018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600</w:t>
            </w:r>
          </w:p>
        </w:tc>
        <w:tc>
          <w:tcPr>
            <w:tcW w:w="1024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Albite</w:t>
            </w:r>
            <w:proofErr w:type="spellEnd"/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19.6</w:t>
            </w:r>
          </w:p>
        </w:tc>
      </w:tr>
      <w:tr w:rsidR="00EE40E8" w:rsidRPr="008F14FD" w:rsidTr="008F14FD">
        <w:trPr>
          <w:trHeight w:val="312"/>
        </w:trPr>
        <w:tc>
          <w:tcPr>
            <w:tcW w:w="1098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Si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1075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TAP</w:t>
            </w:r>
          </w:p>
        </w:tc>
        <w:tc>
          <w:tcPr>
            <w:tcW w:w="1018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600</w:t>
            </w:r>
          </w:p>
        </w:tc>
        <w:tc>
          <w:tcPr>
            <w:tcW w:w="1024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Th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Glass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14.3</w:t>
            </w:r>
          </w:p>
        </w:tc>
      </w:tr>
      <w:tr w:rsidR="00EE40E8" w:rsidRPr="008F14FD" w:rsidTr="008F14FD">
        <w:trPr>
          <w:trHeight w:val="312"/>
        </w:trPr>
        <w:tc>
          <w:tcPr>
            <w:tcW w:w="1098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Fe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1075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LIF</w:t>
            </w:r>
          </w:p>
        </w:tc>
        <w:tc>
          <w:tcPr>
            <w:tcW w:w="1018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1024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Fe</w:t>
            </w: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en-GB" w:eastAsia="en-GB" w:bidi="ar-SA"/>
              </w:rPr>
              <w:t>2</w:t>
            </w: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O</w:t>
            </w: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en-GB" w:eastAsia="en-GB" w:bidi="ar-SA"/>
              </w:rPr>
              <w:t>3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388.8</w:t>
            </w:r>
          </w:p>
        </w:tc>
      </w:tr>
      <w:tr w:rsidR="00EE40E8" w:rsidRPr="008F14FD" w:rsidTr="008F14FD">
        <w:trPr>
          <w:trHeight w:val="312"/>
        </w:trPr>
        <w:tc>
          <w:tcPr>
            <w:tcW w:w="1098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Sr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La</w:t>
            </w:r>
          </w:p>
        </w:tc>
        <w:tc>
          <w:tcPr>
            <w:tcW w:w="1075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PET</w:t>
            </w:r>
          </w:p>
        </w:tc>
        <w:tc>
          <w:tcPr>
            <w:tcW w:w="1018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-100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00</w:t>
            </w:r>
          </w:p>
        </w:tc>
        <w:tc>
          <w:tcPr>
            <w:tcW w:w="1024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SrSO</w:t>
            </w:r>
            <w:r w:rsidRPr="00D4146E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en-GB" w:eastAsia="en-GB" w:bidi="ar-SA"/>
              </w:rPr>
              <w:t>4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43.6</w:t>
            </w:r>
          </w:p>
        </w:tc>
      </w:tr>
      <w:tr w:rsidR="00EE40E8" w:rsidRPr="008F14FD" w:rsidTr="008F14FD">
        <w:trPr>
          <w:trHeight w:val="312"/>
        </w:trPr>
        <w:tc>
          <w:tcPr>
            <w:tcW w:w="1098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P 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1075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PET</w:t>
            </w:r>
          </w:p>
        </w:tc>
        <w:tc>
          <w:tcPr>
            <w:tcW w:w="1018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1024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Apatite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35.5</w:t>
            </w:r>
          </w:p>
        </w:tc>
      </w:tr>
      <w:tr w:rsidR="00EE40E8" w:rsidRPr="008F14FD" w:rsidTr="008F14FD">
        <w:trPr>
          <w:trHeight w:val="312"/>
        </w:trPr>
        <w:tc>
          <w:tcPr>
            <w:tcW w:w="1098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Ca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1075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PET</w:t>
            </w:r>
          </w:p>
        </w:tc>
        <w:tc>
          <w:tcPr>
            <w:tcW w:w="1018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1024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Diopside</w:t>
            </w:r>
            <w:proofErr w:type="spellEnd"/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323.9</w:t>
            </w:r>
          </w:p>
        </w:tc>
      </w:tr>
      <w:tr w:rsidR="00EE40E8" w:rsidRPr="008F14FD" w:rsidTr="008F14FD">
        <w:trPr>
          <w:trHeight w:val="312"/>
        </w:trPr>
        <w:tc>
          <w:tcPr>
            <w:tcW w:w="1098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La </w:t>
            </w:r>
            <w:proofErr w:type="spellStart"/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La</w:t>
            </w:r>
            <w:proofErr w:type="spellEnd"/>
          </w:p>
        </w:tc>
        <w:tc>
          <w:tcPr>
            <w:tcW w:w="1075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PET</w:t>
            </w:r>
          </w:p>
        </w:tc>
        <w:tc>
          <w:tcPr>
            <w:tcW w:w="1018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1024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a Glass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73.1</w:t>
            </w:r>
          </w:p>
        </w:tc>
      </w:tr>
      <w:tr w:rsidR="00EE40E8" w:rsidRPr="008F14FD" w:rsidTr="008F14FD">
        <w:trPr>
          <w:trHeight w:val="312"/>
        </w:trPr>
        <w:tc>
          <w:tcPr>
            <w:tcW w:w="1098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Ce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La</w:t>
            </w:r>
          </w:p>
        </w:tc>
        <w:tc>
          <w:tcPr>
            <w:tcW w:w="1075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PET</w:t>
            </w:r>
          </w:p>
        </w:tc>
        <w:tc>
          <w:tcPr>
            <w:tcW w:w="1018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1024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Ce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Glass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74.9</w:t>
            </w:r>
          </w:p>
        </w:tc>
      </w:tr>
      <w:tr w:rsidR="00EE40E8" w:rsidRPr="008F14FD" w:rsidTr="000E5C98">
        <w:trPr>
          <w:trHeight w:val="312"/>
        </w:trPr>
        <w:tc>
          <w:tcPr>
            <w:tcW w:w="1098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Pr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Lb</w:t>
            </w:r>
          </w:p>
        </w:tc>
        <w:tc>
          <w:tcPr>
            <w:tcW w:w="1075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LIF</w:t>
            </w:r>
          </w:p>
        </w:tc>
        <w:tc>
          <w:tcPr>
            <w:tcW w:w="1018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50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6230</w:t>
            </w:r>
          </w:p>
        </w:tc>
        <w:tc>
          <w:tcPr>
            <w:tcW w:w="1024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Pr Glass</w:t>
            </w:r>
          </w:p>
        </w:tc>
        <w:tc>
          <w:tcPr>
            <w:tcW w:w="1127" w:type="dxa"/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3.8</w:t>
            </w:r>
          </w:p>
        </w:tc>
      </w:tr>
      <w:tr w:rsidR="00EE40E8" w:rsidRPr="008F14FD" w:rsidTr="000E5C98">
        <w:trPr>
          <w:trHeight w:val="312"/>
        </w:trPr>
        <w:tc>
          <w:tcPr>
            <w:tcW w:w="1098" w:type="dxa"/>
            <w:tcBorders>
              <w:bottom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Nd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</w:t>
            </w:r>
            <w:r w:rsidRPr="008F14FD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val="en-GB" w:eastAsia="en-GB" w:bidi="ar-SA"/>
              </w:rPr>
              <w:t>Lb</w:t>
            </w:r>
          </w:p>
        </w:tc>
        <w:tc>
          <w:tcPr>
            <w:tcW w:w="1075" w:type="dxa"/>
            <w:tcBorders>
              <w:bottom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LIF</w:t>
            </w:r>
          </w:p>
        </w:tc>
        <w:tc>
          <w:tcPr>
            <w:tcW w:w="1018" w:type="dxa"/>
            <w:tcBorders>
              <w:bottom w:val="single" w:sz="4" w:space="0" w:color="auto"/>
            </w:tcBorders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700</w:t>
            </w:r>
          </w:p>
        </w:tc>
        <w:tc>
          <w:tcPr>
            <w:tcW w:w="1024" w:type="dxa"/>
            <w:tcBorders>
              <w:bottom w:val="single" w:sz="4" w:space="0" w:color="auto"/>
            </w:tcBorders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127" w:type="dxa"/>
            <w:tcBorders>
              <w:bottom w:val="single" w:sz="4" w:space="0" w:color="auto"/>
            </w:tcBorders>
            <w:hideMark/>
          </w:tcPr>
          <w:p w:rsidR="00EE40E8" w:rsidRPr="008F14FD" w:rsidRDefault="00EE40E8" w:rsidP="00EE40E8">
            <w:pPr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Nd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Glass</w:t>
            </w:r>
          </w:p>
        </w:tc>
        <w:tc>
          <w:tcPr>
            <w:tcW w:w="1127" w:type="dxa"/>
            <w:tcBorders>
              <w:bottom w:val="single" w:sz="4" w:space="0" w:color="auto"/>
            </w:tcBorders>
            <w:hideMark/>
          </w:tcPr>
          <w:p w:rsidR="00EE40E8" w:rsidRPr="008F14FD" w:rsidRDefault="00EE40E8" w:rsidP="00EE40E8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.6</w:t>
            </w:r>
          </w:p>
        </w:tc>
      </w:tr>
    </w:tbl>
    <w:p w:rsidR="008F14FD" w:rsidRDefault="008F14FD" w:rsidP="008F14FD">
      <w:pPr>
        <w:pStyle w:val="ListParagraph"/>
        <w:spacing w:after="0" w:line="360" w:lineRule="auto"/>
        <w:ind w:left="0" w:right="29"/>
        <w:rPr>
          <w:rFonts w:ascii="Times New Roman" w:eastAsia="Times New Roman" w:hAnsi="Times New Roman" w:cs="Times New Roman"/>
          <w:sz w:val="24"/>
          <w:szCs w:val="24"/>
          <w:lang w:val="en-GB" w:bidi="ar-SA"/>
        </w:rPr>
      </w:pPr>
      <w:bookmarkStart w:id="0" w:name="_GoBack"/>
      <w:bookmarkEnd w:id="0"/>
    </w:p>
    <w:p w:rsidR="00A469C4" w:rsidRPr="00AA2B5A" w:rsidRDefault="00D51E0A" w:rsidP="008F14FD">
      <w:pPr>
        <w:pStyle w:val="ListParagraph"/>
        <w:spacing w:after="0" w:line="360" w:lineRule="auto"/>
        <w:ind w:left="0" w:right="29"/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</w:pPr>
      <w:r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(</w:t>
      </w:r>
      <w:r w:rsidR="00C35610" w:rsidRPr="00AA2B5A">
        <w:rPr>
          <w:rFonts w:ascii="Times New Roman" w:eastAsia="Times New Roman" w:hAnsi="Times New Roman" w:cs="Times New Roman"/>
          <w:b/>
          <w:noProof/>
          <w:sz w:val="24"/>
          <w:szCs w:val="24"/>
          <w:lang w:val="en-GB" w:bidi="ar-SA"/>
        </w:rPr>
        <w:t>b</w:t>
      </w:r>
      <w:r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) </w:t>
      </w:r>
      <w:r w:rsidR="00CE30C9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Calibration setting for </w:t>
      </w:r>
      <w:r w:rsidR="00AC79E8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monazite</w:t>
      </w:r>
      <w:r w:rsidR="00E3408D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.</w:t>
      </w:r>
      <w:r w:rsidR="007F66BB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Acceleration voltage 15</w:t>
      </w:r>
      <w:r w:rsidR="00297F84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KV; beam current </w:t>
      </w:r>
      <w:r w:rsidR="00A469C4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150</w:t>
      </w:r>
      <w:r w:rsidR="00297F84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 xml:space="preserve"> </w:t>
      </w:r>
      <w:r w:rsidR="00A469C4" w:rsidRPr="00AA2B5A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nA</w:t>
      </w:r>
    </w:p>
    <w:tbl>
      <w:tblPr>
        <w:tblStyle w:val="TableGrid"/>
        <w:tblW w:w="89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04"/>
        <w:gridCol w:w="965"/>
        <w:gridCol w:w="1088"/>
        <w:gridCol w:w="1336"/>
        <w:gridCol w:w="1336"/>
        <w:gridCol w:w="881"/>
        <w:gridCol w:w="1249"/>
        <w:gridCol w:w="1050"/>
      </w:tblGrid>
      <w:tr w:rsidR="00962A7E" w:rsidRPr="00AA2B5A" w:rsidTr="00657788">
        <w:trPr>
          <w:trHeight w:val="915"/>
        </w:trPr>
        <w:tc>
          <w:tcPr>
            <w:tcW w:w="100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Element and line</w:t>
            </w:r>
          </w:p>
        </w:tc>
        <w:tc>
          <w:tcPr>
            <w:tcW w:w="96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62A7E" w:rsidRPr="008F14FD" w:rsidRDefault="00962A7E" w:rsidP="008F14F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Crysta</w:t>
            </w:r>
            <w:r w:rsid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l</w:t>
            </w:r>
          </w:p>
        </w:tc>
        <w:tc>
          <w:tcPr>
            <w:tcW w:w="108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Peak Time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Background (-</w:t>
            </w:r>
            <w:proofErr w:type="spellStart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ive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)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Background (+</w:t>
            </w:r>
            <w:proofErr w:type="spellStart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ive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)</w:t>
            </w:r>
          </w:p>
        </w:tc>
        <w:tc>
          <w:tcPr>
            <w:tcW w:w="88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Slope</w:t>
            </w: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Calibration</w:t>
            </w: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Standard intensity (cps/</w:t>
            </w:r>
            <w:proofErr w:type="spellStart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nA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eastAsia="en-GB" w:bidi="ar-SA"/>
              </w:rPr>
              <w:t>)</w:t>
            </w:r>
          </w:p>
        </w:tc>
      </w:tr>
      <w:tr w:rsidR="00962A7E" w:rsidRPr="00AA2B5A" w:rsidTr="00657788">
        <w:trPr>
          <w:trHeight w:val="314"/>
        </w:trPr>
        <w:tc>
          <w:tcPr>
            <w:tcW w:w="1004" w:type="dxa"/>
            <w:tcBorders>
              <w:top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F 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965" w:type="dxa"/>
            <w:tcBorders>
              <w:top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PC0</w:t>
            </w:r>
          </w:p>
        </w:tc>
        <w:tc>
          <w:tcPr>
            <w:tcW w:w="1088" w:type="dxa"/>
            <w:tcBorders>
              <w:top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-8500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00</w:t>
            </w:r>
          </w:p>
        </w:tc>
        <w:tc>
          <w:tcPr>
            <w:tcW w:w="881" w:type="dxa"/>
            <w:tcBorders>
              <w:top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-</w:t>
            </w:r>
          </w:p>
        </w:tc>
        <w:tc>
          <w:tcPr>
            <w:tcW w:w="1249" w:type="dxa"/>
            <w:tcBorders>
              <w:top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Apatite</w:t>
            </w:r>
          </w:p>
        </w:tc>
        <w:tc>
          <w:tcPr>
            <w:tcW w:w="1050" w:type="dxa"/>
            <w:tcBorders>
              <w:top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1.1</w:t>
            </w:r>
          </w:p>
        </w:tc>
      </w:tr>
      <w:tr w:rsidR="00962A7E" w:rsidRPr="00AA2B5A" w:rsidTr="008F14FD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Cl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PET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40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40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-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NaCl</w:t>
            </w:r>
            <w:proofErr w:type="spellEnd"/>
          </w:p>
        </w:tc>
        <w:tc>
          <w:tcPr>
            <w:tcW w:w="1050" w:type="dxa"/>
            <w:hideMark/>
          </w:tcPr>
          <w:p w:rsidR="00E51AAC" w:rsidRPr="008F14FD" w:rsidRDefault="00E51AAC" w:rsidP="00E51AA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71.5</w:t>
            </w:r>
          </w:p>
        </w:tc>
      </w:tr>
      <w:tr w:rsidR="00962A7E" w:rsidRPr="00AA2B5A" w:rsidTr="008F14FD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Si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TAP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60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Th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Glass</w:t>
            </w:r>
          </w:p>
        </w:tc>
        <w:tc>
          <w:tcPr>
            <w:tcW w:w="1050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14.3</w:t>
            </w:r>
          </w:p>
        </w:tc>
      </w:tr>
      <w:tr w:rsidR="00962A7E" w:rsidRPr="00AA2B5A" w:rsidTr="008F14FD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P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PET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Apatite</w:t>
            </w:r>
          </w:p>
        </w:tc>
        <w:tc>
          <w:tcPr>
            <w:tcW w:w="1050" w:type="dxa"/>
            <w:hideMark/>
          </w:tcPr>
          <w:p w:rsidR="00962A7E" w:rsidRPr="008F14FD" w:rsidRDefault="00E51AAC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35.5</w:t>
            </w:r>
          </w:p>
        </w:tc>
      </w:tr>
      <w:tr w:rsidR="00962A7E" w:rsidRPr="00AA2B5A" w:rsidTr="008F14FD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Ca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Ka</w:t>
            </w:r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PET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Diopside</w:t>
            </w:r>
            <w:proofErr w:type="spellEnd"/>
          </w:p>
        </w:tc>
        <w:tc>
          <w:tcPr>
            <w:tcW w:w="1050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14.3</w:t>
            </w:r>
          </w:p>
        </w:tc>
      </w:tr>
      <w:tr w:rsidR="00962A7E" w:rsidRPr="00AA2B5A" w:rsidTr="008F14FD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Sr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La</w:t>
            </w:r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PET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-100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0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-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SrSO</w:t>
            </w:r>
            <w:r w:rsidRPr="004F5DC0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val="en-GB" w:eastAsia="en-GB" w:bidi="ar-SA"/>
              </w:rPr>
              <w:t>4</w:t>
            </w:r>
          </w:p>
        </w:tc>
        <w:tc>
          <w:tcPr>
            <w:tcW w:w="1050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43.6</w:t>
            </w:r>
          </w:p>
        </w:tc>
      </w:tr>
      <w:tr w:rsidR="00962A7E" w:rsidRPr="00AA2B5A" w:rsidTr="008F14FD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a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 xml:space="preserve"> </w:t>
            </w:r>
            <w:proofErr w:type="spellStart"/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La</w:t>
            </w:r>
            <w:proofErr w:type="spellEnd"/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PET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a Glass</w:t>
            </w:r>
          </w:p>
        </w:tc>
        <w:tc>
          <w:tcPr>
            <w:tcW w:w="1050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73.1</w:t>
            </w:r>
          </w:p>
        </w:tc>
      </w:tr>
      <w:tr w:rsidR="00962A7E" w:rsidRPr="00AA2B5A" w:rsidTr="008F14FD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Ce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La</w:t>
            </w:r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PET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Ce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Glass</w:t>
            </w:r>
          </w:p>
        </w:tc>
        <w:tc>
          <w:tcPr>
            <w:tcW w:w="1050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74.9</w:t>
            </w:r>
          </w:p>
        </w:tc>
      </w:tr>
      <w:tr w:rsidR="00962A7E" w:rsidRPr="00AA2B5A" w:rsidTr="008F14FD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Pr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Lb</w:t>
            </w:r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LIF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623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Pr Glass</w:t>
            </w:r>
          </w:p>
        </w:tc>
        <w:tc>
          <w:tcPr>
            <w:tcW w:w="1050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3.8</w:t>
            </w:r>
          </w:p>
        </w:tc>
      </w:tr>
      <w:tr w:rsidR="00962A7E" w:rsidRPr="00AA2B5A" w:rsidTr="008F14FD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Nd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Lb</w:t>
            </w:r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LIF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70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Nd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Glass</w:t>
            </w:r>
          </w:p>
        </w:tc>
        <w:tc>
          <w:tcPr>
            <w:tcW w:w="1050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0.6</w:t>
            </w:r>
          </w:p>
        </w:tc>
      </w:tr>
      <w:tr w:rsidR="00962A7E" w:rsidRPr="00AA2B5A" w:rsidTr="000E5C98">
        <w:trPr>
          <w:trHeight w:val="314"/>
        </w:trPr>
        <w:tc>
          <w:tcPr>
            <w:tcW w:w="1004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Sm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La</w:t>
            </w:r>
          </w:p>
        </w:tc>
        <w:tc>
          <w:tcPr>
            <w:tcW w:w="965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LIF</w:t>
            </w:r>
          </w:p>
        </w:tc>
        <w:tc>
          <w:tcPr>
            <w:tcW w:w="1088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36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500</w:t>
            </w:r>
          </w:p>
        </w:tc>
        <w:tc>
          <w:tcPr>
            <w:tcW w:w="881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249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Sm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Glass</w:t>
            </w:r>
          </w:p>
        </w:tc>
        <w:tc>
          <w:tcPr>
            <w:tcW w:w="1050" w:type="dxa"/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6.8</w:t>
            </w:r>
          </w:p>
        </w:tc>
      </w:tr>
      <w:tr w:rsidR="00962A7E" w:rsidRPr="00AA2B5A" w:rsidTr="000E5C98">
        <w:trPr>
          <w:trHeight w:val="314"/>
        </w:trPr>
        <w:tc>
          <w:tcPr>
            <w:tcW w:w="1004" w:type="dxa"/>
            <w:tcBorders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Th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</w:t>
            </w:r>
            <w:r w:rsidRPr="008F14FD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eastAsia="en-GB" w:bidi="ar-SA"/>
              </w:rPr>
              <w:t>Ma</w:t>
            </w:r>
          </w:p>
        </w:tc>
        <w:tc>
          <w:tcPr>
            <w:tcW w:w="965" w:type="dxa"/>
            <w:tcBorders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LPET</w:t>
            </w:r>
          </w:p>
        </w:tc>
        <w:tc>
          <w:tcPr>
            <w:tcW w:w="1088" w:type="dxa"/>
            <w:tcBorders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20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600</w:t>
            </w:r>
          </w:p>
        </w:tc>
        <w:tc>
          <w:tcPr>
            <w:tcW w:w="881" w:type="dxa"/>
            <w:tcBorders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1.1</w:t>
            </w:r>
          </w:p>
        </w:tc>
        <w:tc>
          <w:tcPr>
            <w:tcW w:w="1249" w:type="dxa"/>
            <w:tcBorders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proofErr w:type="spellStart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Th</w:t>
            </w:r>
            <w:proofErr w:type="spellEnd"/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 xml:space="preserve"> Glass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hideMark/>
          </w:tcPr>
          <w:p w:rsidR="00962A7E" w:rsidRPr="008F14FD" w:rsidRDefault="00962A7E" w:rsidP="00962A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</w:pPr>
            <w:r w:rsidRPr="008F14FD">
              <w:rPr>
                <w:rFonts w:ascii="Times New Roman" w:eastAsia="Times New Roman" w:hAnsi="Times New Roman" w:cs="Times New Roman"/>
                <w:color w:val="000000"/>
                <w:sz w:val="20"/>
                <w:lang w:val="en-GB" w:eastAsia="en-GB" w:bidi="ar-SA"/>
              </w:rPr>
              <w:t>7.1</w:t>
            </w:r>
          </w:p>
        </w:tc>
      </w:tr>
    </w:tbl>
    <w:p w:rsidR="0043530D" w:rsidRDefault="0043530D" w:rsidP="00D51E0A">
      <w:pPr>
        <w:pStyle w:val="ListParagraph"/>
        <w:spacing w:after="0" w:line="360" w:lineRule="auto"/>
        <w:ind w:left="0" w:right="29"/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</w:pPr>
    </w:p>
    <w:p w:rsidR="000E5C98" w:rsidRDefault="000E5C98" w:rsidP="00D51E0A">
      <w:pPr>
        <w:pStyle w:val="ListParagraph"/>
        <w:spacing w:after="0" w:line="360" w:lineRule="auto"/>
        <w:ind w:left="0" w:right="29"/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</w:pPr>
    </w:p>
    <w:p w:rsidR="000E5C98" w:rsidRDefault="000E5C98" w:rsidP="00D51E0A">
      <w:pPr>
        <w:pStyle w:val="ListParagraph"/>
        <w:spacing w:after="0" w:line="360" w:lineRule="auto"/>
        <w:ind w:left="0" w:right="29"/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</w:pPr>
    </w:p>
    <w:p w:rsidR="000E5C98" w:rsidRPr="00AA2B5A" w:rsidRDefault="000E5C98" w:rsidP="00D51E0A">
      <w:pPr>
        <w:pStyle w:val="ListParagraph"/>
        <w:spacing w:after="0" w:line="360" w:lineRule="auto"/>
        <w:ind w:left="0" w:right="29"/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</w:pPr>
    </w:p>
    <w:p w:rsidR="00C31FBE" w:rsidRPr="0043530D" w:rsidRDefault="00C31FBE" w:rsidP="0043530D">
      <w:pPr>
        <w:pStyle w:val="ListParagraph"/>
        <w:numPr>
          <w:ilvl w:val="0"/>
          <w:numId w:val="5"/>
        </w:numPr>
        <w:spacing w:after="0" w:line="360" w:lineRule="auto"/>
        <w:ind w:right="29"/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</w:pPr>
      <w:r w:rsidRPr="0043530D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lastRenderedPageBreak/>
        <w:t>Ca</w:t>
      </w:r>
      <w:r w:rsidR="00C07852" w:rsidRPr="0043530D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>libration setting for amphibole</w:t>
      </w:r>
      <w:r w:rsidRPr="0043530D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>.</w:t>
      </w:r>
      <w:r w:rsidR="004F5DC0" w:rsidRPr="0043530D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 xml:space="preserve"> </w:t>
      </w:r>
      <w:r w:rsidRPr="0043530D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>Acceleration voltage 15 KV; beam current 20 nA</w:t>
      </w:r>
    </w:p>
    <w:tbl>
      <w:tblPr>
        <w:tblW w:w="9016" w:type="dxa"/>
        <w:tblInd w:w="108" w:type="dxa"/>
        <w:tblLayout w:type="fixed"/>
        <w:tblLook w:val="04A0"/>
      </w:tblPr>
      <w:tblGrid>
        <w:gridCol w:w="1140"/>
        <w:gridCol w:w="933"/>
        <w:gridCol w:w="897"/>
        <w:gridCol w:w="1383"/>
        <w:gridCol w:w="1497"/>
        <w:gridCol w:w="57"/>
        <w:gridCol w:w="753"/>
        <w:gridCol w:w="1170"/>
        <w:gridCol w:w="1186"/>
      </w:tblGrid>
      <w:tr w:rsidR="00C31FBE" w:rsidRPr="00CE30C9" w:rsidTr="00657788">
        <w:trPr>
          <w:trHeight w:val="871"/>
        </w:trPr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C31FBE" w:rsidRPr="008D1DB9" w:rsidRDefault="00C31FBE" w:rsidP="008F14FD">
            <w:pPr>
              <w:spacing w:after="0" w:line="288" w:lineRule="auto"/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</w:pPr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val="en-GB" w:bidi="ar-SA"/>
              </w:rPr>
              <w:t>Element and line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31FBE" w:rsidRPr="008D1DB9" w:rsidRDefault="00C31FBE" w:rsidP="008F14FD">
            <w:pPr>
              <w:spacing w:after="0" w:line="288" w:lineRule="auto"/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</w:pPr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Crystal</w:t>
            </w:r>
          </w:p>
        </w:tc>
        <w:tc>
          <w:tcPr>
            <w:tcW w:w="8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31FBE" w:rsidRPr="008D1DB9" w:rsidRDefault="00C31FBE" w:rsidP="008F14FD">
            <w:pPr>
              <w:spacing w:after="0" w:line="288" w:lineRule="auto"/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</w:pPr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Peak Time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C31FBE" w:rsidRPr="008D1DB9" w:rsidRDefault="00C31FBE" w:rsidP="008F14FD">
            <w:pPr>
              <w:spacing w:after="0" w:line="288" w:lineRule="auto"/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</w:pPr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Background (–</w:t>
            </w:r>
            <w:proofErr w:type="spellStart"/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ve</w:t>
            </w:r>
            <w:proofErr w:type="spellEnd"/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)</w:t>
            </w:r>
          </w:p>
        </w:tc>
        <w:tc>
          <w:tcPr>
            <w:tcW w:w="14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C31FBE" w:rsidRPr="008D1DB9" w:rsidRDefault="00C31FBE" w:rsidP="008F14FD">
            <w:pPr>
              <w:spacing w:after="0" w:line="288" w:lineRule="auto"/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</w:pPr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Background (+</w:t>
            </w:r>
            <w:proofErr w:type="spellStart"/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ve</w:t>
            </w:r>
            <w:proofErr w:type="spellEnd"/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)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31FBE" w:rsidRPr="008D1DB9" w:rsidRDefault="00C31FBE" w:rsidP="008F14FD">
            <w:pPr>
              <w:spacing w:after="0" w:line="288" w:lineRule="auto"/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</w:pPr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Slope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C31FBE" w:rsidRPr="008D1DB9" w:rsidRDefault="00C31FBE" w:rsidP="008F14FD">
            <w:pPr>
              <w:spacing w:after="0" w:line="288" w:lineRule="auto"/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</w:pPr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Standard</w:t>
            </w:r>
          </w:p>
        </w:tc>
        <w:tc>
          <w:tcPr>
            <w:tcW w:w="1186" w:type="dxa"/>
            <w:tcBorders>
              <w:top w:val="single" w:sz="4" w:space="0" w:color="auto"/>
              <w:bottom w:val="single" w:sz="4" w:space="0" w:color="auto"/>
            </w:tcBorders>
          </w:tcPr>
          <w:p w:rsidR="00C31FBE" w:rsidRPr="008D1DB9" w:rsidRDefault="00C31FBE" w:rsidP="008F14FD">
            <w:pPr>
              <w:spacing w:after="0" w:line="288" w:lineRule="auto"/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</w:pPr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Standard intensity (cps/</w:t>
            </w:r>
            <w:proofErr w:type="spellStart"/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nA</w:t>
            </w:r>
            <w:proofErr w:type="spellEnd"/>
            <w:r w:rsidRPr="008D1DB9">
              <w:rPr>
                <w:rFonts w:asciiTheme="majorBidi" w:eastAsia="Times New Roman" w:hAnsiTheme="majorBidi" w:cstheme="majorBidi"/>
                <w:b/>
                <w:color w:val="000000"/>
                <w:sz w:val="20"/>
                <w:lang w:bidi="ar-SA"/>
              </w:rPr>
              <w:t>)</w:t>
            </w:r>
          </w:p>
        </w:tc>
      </w:tr>
      <w:tr w:rsidR="00C31FBE" w:rsidRPr="00CE30C9" w:rsidTr="00657788">
        <w:trPr>
          <w:trHeight w:val="327"/>
        </w:trPr>
        <w:tc>
          <w:tcPr>
            <w:tcW w:w="11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 xml:space="preserve">F </w:t>
            </w:r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val="en-GB" w:bidi="ar-SA"/>
              </w:rPr>
              <w:t>Ka</w:t>
            </w:r>
          </w:p>
        </w:tc>
        <w:tc>
          <w:tcPr>
            <w:tcW w:w="93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LTAP</w:t>
            </w:r>
          </w:p>
        </w:tc>
        <w:tc>
          <w:tcPr>
            <w:tcW w:w="89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10</w:t>
            </w:r>
          </w:p>
        </w:tc>
        <w:tc>
          <w:tcPr>
            <w:tcW w:w="138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800</w:t>
            </w:r>
          </w:p>
        </w:tc>
        <w:tc>
          <w:tcPr>
            <w:tcW w:w="1554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800</w:t>
            </w:r>
          </w:p>
        </w:tc>
        <w:tc>
          <w:tcPr>
            <w:tcW w:w="75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Apatite</w:t>
            </w:r>
          </w:p>
        </w:tc>
        <w:tc>
          <w:tcPr>
            <w:tcW w:w="1186" w:type="dxa"/>
            <w:tcBorders>
              <w:top w:val="single" w:sz="4" w:space="0" w:color="auto"/>
            </w:tcBorders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8.7</w:t>
            </w:r>
          </w:p>
        </w:tc>
      </w:tr>
      <w:tr w:rsidR="00C31FBE" w:rsidRPr="00CE30C9" w:rsidTr="008D1DB9">
        <w:trPr>
          <w:trHeight w:val="327"/>
        </w:trPr>
        <w:tc>
          <w:tcPr>
            <w:tcW w:w="114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 xml:space="preserve">Na </w:t>
            </w:r>
            <w:proofErr w:type="spellStart"/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val="en-GB"/>
              </w:rPr>
              <w:t>K</w:t>
            </w:r>
            <w:r w:rsidRPr="00CE30C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vertAlign w:val="subscript"/>
                <w:lang w:val="en-GB"/>
              </w:rPr>
              <w:t>α</w:t>
            </w:r>
            <w:proofErr w:type="spellEnd"/>
          </w:p>
        </w:tc>
        <w:tc>
          <w:tcPr>
            <w:tcW w:w="93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LTAP</w:t>
            </w:r>
          </w:p>
        </w:tc>
        <w:tc>
          <w:tcPr>
            <w:tcW w:w="897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10</w:t>
            </w:r>
          </w:p>
        </w:tc>
        <w:tc>
          <w:tcPr>
            <w:tcW w:w="138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554" w:type="dxa"/>
            <w:gridSpan w:val="2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600</w:t>
            </w:r>
          </w:p>
        </w:tc>
        <w:tc>
          <w:tcPr>
            <w:tcW w:w="75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1.1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:rsidR="00C31FBE" w:rsidRPr="00CE30C9" w:rsidRDefault="00D4146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</w:pP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A</w:t>
            </w:r>
            <w:r w:rsidR="00C31FBE"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/>
              </w:rPr>
              <w:t>lbite</w:t>
            </w:r>
            <w:proofErr w:type="spellEnd"/>
          </w:p>
        </w:tc>
        <w:tc>
          <w:tcPr>
            <w:tcW w:w="1186" w:type="dxa"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59.7</w:t>
            </w:r>
          </w:p>
        </w:tc>
      </w:tr>
      <w:tr w:rsidR="00C31FBE" w:rsidRPr="00CE30C9" w:rsidTr="008D1DB9">
        <w:trPr>
          <w:trHeight w:val="327"/>
        </w:trPr>
        <w:tc>
          <w:tcPr>
            <w:tcW w:w="114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 xml:space="preserve">Mg </w:t>
            </w:r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val="en-GB" w:bidi="ar-SA"/>
              </w:rPr>
              <w:t>Ka</w:t>
            </w:r>
          </w:p>
        </w:tc>
        <w:tc>
          <w:tcPr>
            <w:tcW w:w="93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LTAP</w:t>
            </w:r>
          </w:p>
        </w:tc>
        <w:tc>
          <w:tcPr>
            <w:tcW w:w="897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38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554" w:type="dxa"/>
            <w:gridSpan w:val="2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200</w:t>
            </w:r>
          </w:p>
        </w:tc>
        <w:tc>
          <w:tcPr>
            <w:tcW w:w="75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.16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proofErr w:type="spellStart"/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Diopside</w:t>
            </w:r>
            <w:proofErr w:type="spellEnd"/>
          </w:p>
        </w:tc>
        <w:tc>
          <w:tcPr>
            <w:tcW w:w="1186" w:type="dxa"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359.4</w:t>
            </w:r>
          </w:p>
        </w:tc>
      </w:tr>
      <w:tr w:rsidR="00C31FBE" w:rsidRPr="00CE30C9" w:rsidTr="008D1DB9">
        <w:trPr>
          <w:trHeight w:val="327"/>
        </w:trPr>
        <w:tc>
          <w:tcPr>
            <w:tcW w:w="114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 xml:space="preserve">Al </w:t>
            </w:r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val="en-GB" w:bidi="ar-SA"/>
              </w:rPr>
              <w:t>Ka</w:t>
            </w:r>
          </w:p>
        </w:tc>
        <w:tc>
          <w:tcPr>
            <w:tcW w:w="93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TAP</w:t>
            </w:r>
          </w:p>
        </w:tc>
        <w:tc>
          <w:tcPr>
            <w:tcW w:w="897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383" w:type="dxa"/>
            <w:shd w:val="clear" w:color="auto" w:fill="auto"/>
            <w:noWrap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sz w:val="20"/>
                <w:lang w:val="en-GB"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554" w:type="dxa"/>
            <w:gridSpan w:val="2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600</w:t>
            </w:r>
          </w:p>
        </w:tc>
        <w:tc>
          <w:tcPr>
            <w:tcW w:w="75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Al</w:t>
            </w: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vertAlign w:val="subscript"/>
                <w:lang w:bidi="ar-SA"/>
              </w:rPr>
              <w:t>2</w:t>
            </w: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O</w:t>
            </w: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vertAlign w:val="subscript"/>
                <w:lang w:bidi="ar-SA"/>
              </w:rPr>
              <w:t>3</w:t>
            </w:r>
          </w:p>
        </w:tc>
        <w:tc>
          <w:tcPr>
            <w:tcW w:w="1186" w:type="dxa"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217.3</w:t>
            </w:r>
          </w:p>
        </w:tc>
      </w:tr>
      <w:tr w:rsidR="00C31FBE" w:rsidRPr="00CE30C9" w:rsidTr="008D1DB9">
        <w:trPr>
          <w:trHeight w:val="327"/>
        </w:trPr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 xml:space="preserve">Si </w:t>
            </w:r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val="en-GB" w:bidi="ar-SA"/>
              </w:rPr>
              <w:t>Ka</w:t>
            </w:r>
          </w:p>
        </w:tc>
        <w:tc>
          <w:tcPr>
            <w:tcW w:w="933" w:type="dxa"/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LTAP</w:t>
            </w:r>
          </w:p>
        </w:tc>
        <w:tc>
          <w:tcPr>
            <w:tcW w:w="897" w:type="dxa"/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383" w:type="dxa"/>
            <w:shd w:val="clear" w:color="auto" w:fill="auto"/>
            <w:noWrap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sz w:val="20"/>
                <w:lang w:val="en-GB"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554" w:type="dxa"/>
            <w:gridSpan w:val="2"/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600</w:t>
            </w:r>
          </w:p>
        </w:tc>
        <w:tc>
          <w:tcPr>
            <w:tcW w:w="753" w:type="dxa"/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proofErr w:type="spellStart"/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Th</w:t>
            </w:r>
            <w:proofErr w:type="spellEnd"/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 xml:space="preserve"> Glass</w:t>
            </w:r>
          </w:p>
        </w:tc>
        <w:tc>
          <w:tcPr>
            <w:tcW w:w="1186" w:type="dxa"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169.4</w:t>
            </w:r>
          </w:p>
        </w:tc>
      </w:tr>
      <w:tr w:rsidR="00C31FBE" w:rsidRPr="00CE30C9" w:rsidTr="008D1DB9">
        <w:trPr>
          <w:trHeight w:val="389"/>
        </w:trPr>
        <w:tc>
          <w:tcPr>
            <w:tcW w:w="114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 xml:space="preserve">K </w:t>
            </w:r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bidi="ar-SA"/>
              </w:rPr>
              <w:t>Ka</w:t>
            </w:r>
          </w:p>
        </w:tc>
        <w:tc>
          <w:tcPr>
            <w:tcW w:w="93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PET</w:t>
            </w:r>
          </w:p>
        </w:tc>
        <w:tc>
          <w:tcPr>
            <w:tcW w:w="897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383" w:type="dxa"/>
            <w:shd w:val="clear" w:color="auto" w:fill="auto"/>
            <w:noWrap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sz w:val="20"/>
                <w:lang w:val="en-GB"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554" w:type="dxa"/>
            <w:gridSpan w:val="2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75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Orthoclase</w:t>
            </w:r>
          </w:p>
        </w:tc>
        <w:tc>
          <w:tcPr>
            <w:tcW w:w="1186" w:type="dxa"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73.0</w:t>
            </w:r>
          </w:p>
        </w:tc>
      </w:tr>
      <w:tr w:rsidR="00C31FBE" w:rsidRPr="00CE30C9" w:rsidTr="008D1DB9">
        <w:trPr>
          <w:trHeight w:val="389"/>
        </w:trPr>
        <w:tc>
          <w:tcPr>
            <w:tcW w:w="114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>Ca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 xml:space="preserve"> </w:t>
            </w:r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val="en-GB" w:bidi="ar-SA"/>
              </w:rPr>
              <w:t>Ka</w:t>
            </w:r>
          </w:p>
        </w:tc>
        <w:tc>
          <w:tcPr>
            <w:tcW w:w="93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LPET</w:t>
            </w:r>
          </w:p>
        </w:tc>
        <w:tc>
          <w:tcPr>
            <w:tcW w:w="897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383" w:type="dxa"/>
            <w:shd w:val="clear" w:color="auto" w:fill="auto"/>
            <w:noWrap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sz w:val="20"/>
                <w:lang w:val="en-GB"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554" w:type="dxa"/>
            <w:gridSpan w:val="2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75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proofErr w:type="spellStart"/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Diopside</w:t>
            </w:r>
            <w:proofErr w:type="spellEnd"/>
          </w:p>
        </w:tc>
        <w:tc>
          <w:tcPr>
            <w:tcW w:w="1186" w:type="dxa"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335.4</w:t>
            </w:r>
          </w:p>
        </w:tc>
      </w:tr>
      <w:tr w:rsidR="00C31FBE" w:rsidRPr="00CE30C9" w:rsidTr="008D1DB9">
        <w:trPr>
          <w:trHeight w:val="389"/>
        </w:trPr>
        <w:tc>
          <w:tcPr>
            <w:tcW w:w="114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 xml:space="preserve">Ti </w:t>
            </w:r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val="en-GB" w:bidi="ar-SA"/>
              </w:rPr>
              <w:t>Ka</w:t>
            </w:r>
          </w:p>
        </w:tc>
        <w:tc>
          <w:tcPr>
            <w:tcW w:w="93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PET</w:t>
            </w:r>
          </w:p>
        </w:tc>
        <w:tc>
          <w:tcPr>
            <w:tcW w:w="897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383" w:type="dxa"/>
            <w:shd w:val="clear" w:color="auto" w:fill="auto"/>
            <w:noWrap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sz w:val="20"/>
                <w:lang w:val="en-GB"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554" w:type="dxa"/>
            <w:gridSpan w:val="2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75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TiO</w:t>
            </w: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vertAlign w:val="subscript"/>
                <w:lang w:bidi="ar-SA"/>
              </w:rPr>
              <w:t>2</w:t>
            </w:r>
          </w:p>
        </w:tc>
        <w:tc>
          <w:tcPr>
            <w:tcW w:w="1186" w:type="dxa"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467.0</w:t>
            </w:r>
          </w:p>
        </w:tc>
      </w:tr>
      <w:tr w:rsidR="00C31FBE" w:rsidRPr="00CE30C9" w:rsidTr="000E5C98">
        <w:trPr>
          <w:trHeight w:val="389"/>
        </w:trPr>
        <w:tc>
          <w:tcPr>
            <w:tcW w:w="114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proofErr w:type="spellStart"/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>Mn</w:t>
            </w:r>
            <w:proofErr w:type="spellEnd"/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 xml:space="preserve"> </w:t>
            </w:r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val="en-GB" w:bidi="ar-SA"/>
              </w:rPr>
              <w:t>Ka</w:t>
            </w:r>
          </w:p>
        </w:tc>
        <w:tc>
          <w:tcPr>
            <w:tcW w:w="93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LLIF</w:t>
            </w:r>
          </w:p>
        </w:tc>
        <w:tc>
          <w:tcPr>
            <w:tcW w:w="897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383" w:type="dxa"/>
            <w:shd w:val="clear" w:color="auto" w:fill="auto"/>
            <w:noWrap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sz w:val="20"/>
                <w:lang w:val="en-GB"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554" w:type="dxa"/>
            <w:gridSpan w:val="2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753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70" w:type="dxa"/>
            <w:shd w:val="clear" w:color="auto" w:fill="auto"/>
            <w:noWrap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proofErr w:type="spellStart"/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Rhodonite</w:t>
            </w:r>
            <w:proofErr w:type="spellEnd"/>
          </w:p>
        </w:tc>
        <w:tc>
          <w:tcPr>
            <w:tcW w:w="1186" w:type="dxa"/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63.1</w:t>
            </w:r>
          </w:p>
        </w:tc>
      </w:tr>
      <w:tr w:rsidR="00C31FBE" w:rsidRPr="00CE30C9" w:rsidTr="000E5C98">
        <w:trPr>
          <w:trHeight w:val="389"/>
        </w:trPr>
        <w:tc>
          <w:tcPr>
            <w:tcW w:w="11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val="en-GB" w:bidi="ar-SA"/>
              </w:rPr>
              <w:t xml:space="preserve">Fe </w:t>
            </w:r>
            <w:r w:rsidRPr="00CE30C9">
              <w:rPr>
                <w:rFonts w:asciiTheme="majorBidi" w:eastAsia="Times New Roman" w:hAnsiTheme="majorBidi" w:cstheme="majorBidi"/>
                <w:i/>
                <w:iCs/>
                <w:color w:val="000000"/>
                <w:sz w:val="20"/>
                <w:lang w:val="en-GB" w:bidi="ar-SA"/>
              </w:rPr>
              <w:t>Ka</w:t>
            </w:r>
          </w:p>
        </w:tc>
        <w:tc>
          <w:tcPr>
            <w:tcW w:w="93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LLIF</w:t>
            </w:r>
          </w:p>
        </w:tc>
        <w:tc>
          <w:tcPr>
            <w:tcW w:w="89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38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sz w:val="20"/>
                <w:lang w:val="en-GB"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–</w:t>
            </w:r>
          </w:p>
        </w:tc>
        <w:tc>
          <w:tcPr>
            <w:tcW w:w="1554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Fe</w:t>
            </w: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vertAlign w:val="subscript"/>
                <w:lang w:bidi="ar-SA"/>
              </w:rPr>
              <w:t>2</w:t>
            </w: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O</w:t>
            </w: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vertAlign w:val="subscript"/>
                <w:lang w:bidi="ar-SA"/>
              </w:rPr>
              <w:t>3</w:t>
            </w:r>
          </w:p>
        </w:tc>
        <w:tc>
          <w:tcPr>
            <w:tcW w:w="1186" w:type="dxa"/>
            <w:tcBorders>
              <w:bottom w:val="single" w:sz="4" w:space="0" w:color="auto"/>
            </w:tcBorders>
            <w:vAlign w:val="bottom"/>
          </w:tcPr>
          <w:p w:rsidR="00C31FBE" w:rsidRPr="00CE30C9" w:rsidRDefault="00C31FBE" w:rsidP="008F14FD">
            <w:pPr>
              <w:spacing w:after="0" w:line="360" w:lineRule="auto"/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</w:pPr>
            <w:r w:rsidRPr="00CE30C9">
              <w:rPr>
                <w:rFonts w:asciiTheme="majorBidi" w:eastAsia="Times New Roman" w:hAnsiTheme="majorBidi" w:cstheme="majorBidi"/>
                <w:color w:val="000000"/>
                <w:sz w:val="20"/>
                <w:lang w:bidi="ar-SA"/>
              </w:rPr>
              <w:t>381.9</w:t>
            </w:r>
          </w:p>
        </w:tc>
      </w:tr>
    </w:tbl>
    <w:p w:rsidR="00C31FBE" w:rsidRPr="00CE30C9" w:rsidRDefault="00C31FBE" w:rsidP="00C31FBE">
      <w:pPr>
        <w:spacing w:after="0" w:line="360" w:lineRule="auto"/>
        <w:ind w:right="29"/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</w:pPr>
    </w:p>
    <w:p w:rsidR="00FA1B57" w:rsidRPr="000E5C98" w:rsidRDefault="008F14FD" w:rsidP="008F14FD">
      <w:pPr>
        <w:pStyle w:val="ListParagraph"/>
        <w:numPr>
          <w:ilvl w:val="0"/>
          <w:numId w:val="5"/>
        </w:numPr>
        <w:spacing w:after="0" w:line="360" w:lineRule="auto"/>
        <w:ind w:right="29"/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</w:pPr>
      <w:r w:rsidRPr="000E5C98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 xml:space="preserve">Calibration setting for </w:t>
      </w:r>
      <w:r w:rsidR="008D1DB9" w:rsidRPr="000E5C98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>columbite</w:t>
      </w:r>
      <w:r w:rsidR="009554C6" w:rsidRPr="000E5C98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 xml:space="preserve"> and</w:t>
      </w:r>
      <w:r w:rsidR="008D1DB9" w:rsidRPr="000E5C98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 xml:space="preserve"> pyrochlore</w:t>
      </w:r>
      <w:r w:rsidR="009554C6" w:rsidRPr="000E5C98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>.</w:t>
      </w:r>
      <w:r w:rsidR="000E5C98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 xml:space="preserve"> </w:t>
      </w:r>
      <w:r w:rsidRPr="000E5C98"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  <w:t>Acceleration voltage 15 KV; beam current 20 nA</w:t>
      </w:r>
    </w:p>
    <w:tbl>
      <w:tblPr>
        <w:tblW w:w="9358" w:type="dxa"/>
        <w:tblInd w:w="96" w:type="dxa"/>
        <w:tblLook w:val="04A0"/>
      </w:tblPr>
      <w:tblGrid>
        <w:gridCol w:w="1035"/>
        <w:gridCol w:w="1071"/>
        <w:gridCol w:w="1071"/>
        <w:gridCol w:w="1420"/>
        <w:gridCol w:w="1420"/>
        <w:gridCol w:w="1071"/>
        <w:gridCol w:w="1135"/>
        <w:gridCol w:w="1135"/>
      </w:tblGrid>
      <w:tr w:rsidR="008D1DB9" w:rsidRPr="008D1DB9" w:rsidTr="00657788">
        <w:trPr>
          <w:trHeight w:val="827"/>
        </w:trPr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bidi="ar-SA"/>
              </w:rPr>
              <w:t>Element and line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Crystal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Peak Time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Background (–</w:t>
            </w:r>
            <w:proofErr w:type="spellStart"/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ve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)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Background (+</w:t>
            </w:r>
            <w:proofErr w:type="spellStart"/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ve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)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Slope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Standard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Standard intensity (cps/</w:t>
            </w:r>
            <w:proofErr w:type="spellStart"/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nA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)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Na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K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TAP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Albite</w:t>
            </w:r>
            <w:proofErr w:type="spellEnd"/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19.6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Si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K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TAP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Th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 glass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14.3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Mg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K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TAP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2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Diopside</w:t>
            </w:r>
            <w:proofErr w:type="spellEnd"/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85.1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Al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K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TAP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Al</w:t>
            </w: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2</w:t>
            </w: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O</w:t>
            </w: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583.4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 xml:space="preserve">K 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K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E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Orthoclase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6.3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Ca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K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E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Diopside</w:t>
            </w:r>
            <w:proofErr w:type="spellEnd"/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14.3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Ti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K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E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TiO</w:t>
            </w: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14.7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Fe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K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LIF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Fe</w:t>
            </w: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2</w:t>
            </w: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O</w:t>
            </w: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88.8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Sr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L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E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100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SrSO</w:t>
            </w: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4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3.6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Y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 L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TAP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YAG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84.8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Nb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L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E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156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9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Nb</w:t>
            </w:r>
            <w:proofErr w:type="spellEnd"/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73.3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Ba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L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E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BaSO</w:t>
            </w: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4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98.9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Ce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L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E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4F5D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Ce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 Glass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4.9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val="en-GB" w:bidi="ar-SA"/>
              </w:rPr>
              <w:t>Pb</w:t>
            </w:r>
            <w:proofErr w:type="spellEnd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val="en-GB" w:bidi="ar-SA"/>
              </w:rPr>
              <w:t xml:space="preserve"> M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E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100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Crocoite</w:t>
            </w:r>
            <w:proofErr w:type="spellEnd"/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4.1</w:t>
            </w:r>
          </w:p>
        </w:tc>
      </w:tr>
      <w:tr w:rsidR="008D1DB9" w:rsidRPr="008D1DB9" w:rsidTr="00377DAF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iCs/>
                <w:color w:val="000000"/>
                <w:sz w:val="20"/>
                <w:lang w:val="en-GB" w:bidi="ar-SA"/>
              </w:rPr>
              <w:t>Ta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L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LIF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900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Ta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10.1</w:t>
            </w:r>
          </w:p>
        </w:tc>
      </w:tr>
      <w:tr w:rsidR="008D1DB9" w:rsidRPr="008D1DB9" w:rsidTr="000E5C98">
        <w:trPr>
          <w:trHeight w:val="301"/>
        </w:trPr>
        <w:tc>
          <w:tcPr>
            <w:tcW w:w="10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val="en-GB" w:bidi="ar-SA"/>
              </w:rPr>
              <w:t>Pr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 xml:space="preserve"> Lb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LIF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0</w:t>
            </w:r>
          </w:p>
        </w:tc>
        <w:tc>
          <w:tcPr>
            <w:tcW w:w="14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4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6230</w:t>
            </w:r>
          </w:p>
        </w:tc>
        <w:tc>
          <w:tcPr>
            <w:tcW w:w="10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11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REE</w:t>
            </w:r>
          </w:p>
        </w:tc>
        <w:tc>
          <w:tcPr>
            <w:tcW w:w="11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.8</w:t>
            </w:r>
          </w:p>
        </w:tc>
      </w:tr>
      <w:tr w:rsidR="008D1DB9" w:rsidRPr="008D1DB9" w:rsidTr="000E5C98">
        <w:trPr>
          <w:trHeight w:val="301"/>
        </w:trPr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val="en-GB" w:bidi="ar-SA"/>
              </w:rPr>
              <w:t xml:space="preserve">U  </w:t>
            </w:r>
            <w:r w:rsidRPr="008D1DB9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lang w:val="en-GB" w:bidi="ar-SA"/>
              </w:rPr>
              <w:t>Mb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PET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99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774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bidi="ar-SA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U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1DB9" w:rsidRPr="008D1DB9" w:rsidRDefault="008D1DB9" w:rsidP="008D1DB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8D1DB9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05.2</w:t>
            </w:r>
          </w:p>
        </w:tc>
      </w:tr>
    </w:tbl>
    <w:p w:rsidR="008F14FD" w:rsidRDefault="008F14FD" w:rsidP="008F14FD">
      <w:pPr>
        <w:spacing w:after="0" w:line="360" w:lineRule="auto"/>
        <w:ind w:right="29"/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</w:pPr>
    </w:p>
    <w:p w:rsidR="0043530D" w:rsidRDefault="0043530D" w:rsidP="008F14FD">
      <w:pPr>
        <w:spacing w:after="0" w:line="360" w:lineRule="auto"/>
        <w:ind w:right="29"/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</w:pPr>
    </w:p>
    <w:p w:rsidR="004F5DC0" w:rsidRPr="004F5DC0" w:rsidRDefault="004F5DC0" w:rsidP="004F5DC0">
      <w:pPr>
        <w:pStyle w:val="ListParagraph"/>
        <w:numPr>
          <w:ilvl w:val="0"/>
          <w:numId w:val="5"/>
        </w:numPr>
        <w:spacing w:after="0" w:line="360" w:lineRule="auto"/>
        <w:ind w:right="29"/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</w:pPr>
      <w:r w:rsidRPr="004F5DC0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lastRenderedPageBreak/>
        <w:t xml:space="preserve">Calibration setting for 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carbonates</w:t>
      </w:r>
      <w:r w:rsidRPr="004F5DC0">
        <w:rPr>
          <w:rFonts w:ascii="Times New Roman" w:eastAsia="Times New Roman" w:hAnsi="Times New Roman" w:cs="Times New Roman"/>
          <w:noProof/>
          <w:sz w:val="24"/>
          <w:szCs w:val="24"/>
          <w:lang w:val="en-GB" w:bidi="ar-SA"/>
        </w:rPr>
        <w:t>. Acceleration voltage 15 KV; beam current 20 nA</w:t>
      </w:r>
    </w:p>
    <w:tbl>
      <w:tblPr>
        <w:tblW w:w="9839" w:type="dxa"/>
        <w:jc w:val="center"/>
        <w:tblLook w:val="04A0"/>
      </w:tblPr>
      <w:tblGrid>
        <w:gridCol w:w="1101"/>
        <w:gridCol w:w="877"/>
        <w:gridCol w:w="877"/>
        <w:gridCol w:w="1272"/>
        <w:gridCol w:w="1272"/>
        <w:gridCol w:w="877"/>
        <w:gridCol w:w="2546"/>
        <w:gridCol w:w="1017"/>
      </w:tblGrid>
      <w:tr w:rsidR="00377DAF" w:rsidRPr="00377DAF" w:rsidTr="009F72E4">
        <w:trPr>
          <w:trHeight w:val="792"/>
          <w:jc w:val="center"/>
        </w:trPr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GB" w:bidi="ar-SA"/>
              </w:rPr>
              <w:t>Element and line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Crystal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Peak Time</w:t>
            </w: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Background (–</w:t>
            </w:r>
            <w:proofErr w:type="spellStart"/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ve</w:t>
            </w:r>
            <w:proofErr w:type="spellEnd"/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)</w:t>
            </w: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Background (+</w:t>
            </w:r>
            <w:proofErr w:type="spellStart"/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ve</w:t>
            </w:r>
            <w:proofErr w:type="spellEnd"/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)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Slope</w:t>
            </w:r>
          </w:p>
        </w:tc>
        <w:tc>
          <w:tcPr>
            <w:tcW w:w="25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77DAF" w:rsidRPr="00377DAF" w:rsidRDefault="00377DAF" w:rsidP="004F5DC0">
            <w:pPr>
              <w:spacing w:after="0" w:line="240" w:lineRule="auto"/>
              <w:ind w:left="488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Standard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Standard intensity (cps/</w:t>
            </w:r>
            <w:proofErr w:type="spellStart"/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nA</w:t>
            </w:r>
            <w:proofErr w:type="spellEnd"/>
            <w:r w:rsidRPr="00377DA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bidi="ar-SA"/>
              </w:rPr>
              <w:t>)</w:t>
            </w:r>
          </w:p>
        </w:tc>
      </w:tr>
      <w:tr w:rsidR="00377DAF" w:rsidRPr="00377DAF" w:rsidTr="009F72E4">
        <w:trPr>
          <w:trHeight w:val="288"/>
          <w:jc w:val="center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Mg </w:t>
            </w:r>
            <w:r w:rsidRPr="00377DAF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bidi="ar-SA"/>
              </w:rPr>
              <w:t>Ka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TAP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200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6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4F5DC0">
            <w:pPr>
              <w:spacing w:after="0" w:line="240" w:lineRule="auto"/>
              <w:ind w:left="488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Diopside</w:t>
            </w:r>
            <w:proofErr w:type="spellEnd"/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285.1</w:t>
            </w:r>
          </w:p>
        </w:tc>
      </w:tr>
      <w:tr w:rsidR="00377DAF" w:rsidRPr="00377DAF" w:rsidTr="009F72E4">
        <w:trPr>
          <w:trHeight w:val="288"/>
          <w:jc w:val="center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Ca </w:t>
            </w:r>
            <w:r w:rsidRPr="00377DAF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bidi="ar-SA"/>
              </w:rPr>
              <w:t>Ka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ET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4F5DC0">
            <w:pPr>
              <w:spacing w:after="0" w:line="240" w:lineRule="auto"/>
              <w:ind w:left="488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Diopside</w:t>
            </w:r>
            <w:proofErr w:type="spellEnd"/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14.3</w:t>
            </w:r>
          </w:p>
        </w:tc>
      </w:tr>
      <w:tr w:rsidR="00377DAF" w:rsidRPr="00377DAF" w:rsidTr="009F72E4">
        <w:trPr>
          <w:trHeight w:val="288"/>
          <w:jc w:val="center"/>
        </w:trPr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Mn</w:t>
            </w:r>
            <w:proofErr w:type="spellEnd"/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 </w:t>
            </w:r>
            <w:r w:rsidRPr="00377DAF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bidi="ar-SA"/>
              </w:rPr>
              <w:t>Ka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LIF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2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4F5DC0">
            <w:pPr>
              <w:spacing w:after="0" w:line="240" w:lineRule="auto"/>
              <w:ind w:left="488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Rhodonite</w:t>
            </w:r>
            <w:proofErr w:type="spellEnd"/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58.8</w:t>
            </w:r>
          </w:p>
        </w:tc>
      </w:tr>
      <w:tr w:rsidR="00377DAF" w:rsidRPr="00377DAF" w:rsidTr="000E5C98">
        <w:trPr>
          <w:trHeight w:val="288"/>
          <w:jc w:val="center"/>
        </w:trPr>
        <w:tc>
          <w:tcPr>
            <w:tcW w:w="11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Fe </w:t>
            </w:r>
            <w:r w:rsidRPr="00377DAF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bidi="ar-SA"/>
              </w:rPr>
              <w:t>Ka</w:t>
            </w:r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LLIF</w:t>
            </w:r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</w:t>
            </w:r>
          </w:p>
        </w:tc>
        <w:tc>
          <w:tcPr>
            <w:tcW w:w="12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</w:p>
        </w:tc>
        <w:tc>
          <w:tcPr>
            <w:tcW w:w="12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500</w:t>
            </w:r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.1</w:t>
            </w:r>
          </w:p>
        </w:tc>
        <w:tc>
          <w:tcPr>
            <w:tcW w:w="25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4F5DC0">
            <w:pPr>
              <w:spacing w:after="0" w:line="240" w:lineRule="auto"/>
              <w:ind w:left="488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Fe</w:t>
            </w: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2</w:t>
            </w: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O</w:t>
            </w: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3</w:t>
            </w:r>
          </w:p>
        </w:tc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88.8</w:t>
            </w:r>
          </w:p>
        </w:tc>
      </w:tr>
      <w:tr w:rsidR="00377DAF" w:rsidRPr="00377DAF" w:rsidTr="000E5C98">
        <w:trPr>
          <w:trHeight w:val="288"/>
          <w:jc w:val="center"/>
        </w:trPr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proofErr w:type="spellStart"/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Sr</w:t>
            </w:r>
            <w:proofErr w:type="spellEnd"/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 xml:space="preserve"> </w:t>
            </w:r>
            <w:r w:rsidRPr="00377DAF">
              <w:rPr>
                <w:rFonts w:ascii="Times New Roman" w:eastAsia="Times New Roman" w:hAnsi="Times New Roman" w:cs="Times New Roman"/>
                <w:i/>
                <w:color w:val="000000"/>
                <w:sz w:val="20"/>
                <w:lang w:bidi="ar-SA"/>
              </w:rPr>
              <w:t>La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PET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3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-1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1000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</w:p>
        </w:tc>
        <w:tc>
          <w:tcPr>
            <w:tcW w:w="2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4F5DC0">
            <w:pPr>
              <w:spacing w:after="0" w:line="240" w:lineRule="auto"/>
              <w:ind w:left="488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SrSO</w:t>
            </w: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vertAlign w:val="subscript"/>
                <w:lang w:bidi="ar-SA"/>
              </w:rPr>
              <w:t>4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77DAF" w:rsidRPr="00377DAF" w:rsidRDefault="00377DAF" w:rsidP="00377D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</w:pPr>
            <w:r w:rsidRPr="00377DAF">
              <w:rPr>
                <w:rFonts w:ascii="Times New Roman" w:eastAsia="Times New Roman" w:hAnsi="Times New Roman" w:cs="Times New Roman"/>
                <w:color w:val="000000"/>
                <w:sz w:val="20"/>
                <w:lang w:bidi="ar-SA"/>
              </w:rPr>
              <w:t>43.6</w:t>
            </w:r>
          </w:p>
        </w:tc>
      </w:tr>
    </w:tbl>
    <w:p w:rsidR="00377DAF" w:rsidRPr="008F14FD" w:rsidRDefault="00377DAF" w:rsidP="008F14FD">
      <w:pPr>
        <w:spacing w:after="0" w:line="360" w:lineRule="auto"/>
        <w:ind w:right="29"/>
        <w:rPr>
          <w:rFonts w:asciiTheme="majorBidi" w:eastAsia="Times New Roman" w:hAnsiTheme="majorBidi" w:cstheme="majorBidi"/>
          <w:noProof/>
          <w:sz w:val="24"/>
          <w:szCs w:val="24"/>
          <w:lang w:val="en-GB" w:bidi="ar-SA"/>
        </w:rPr>
      </w:pPr>
    </w:p>
    <w:sectPr w:rsidR="00377DAF" w:rsidRPr="008F14FD" w:rsidSect="00297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ESRI NIMA VMAP1&amp;2 P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36D5D"/>
    <w:multiLevelType w:val="hybridMultilevel"/>
    <w:tmpl w:val="1F6A70DC"/>
    <w:lvl w:ilvl="0" w:tplc="17C2C5DC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B2635D"/>
    <w:multiLevelType w:val="hybridMultilevel"/>
    <w:tmpl w:val="BE160500"/>
    <w:lvl w:ilvl="0" w:tplc="5A642730">
      <w:start w:val="3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4E5FAE"/>
    <w:multiLevelType w:val="hybridMultilevel"/>
    <w:tmpl w:val="2140F492"/>
    <w:lvl w:ilvl="0" w:tplc="5026134E">
      <w:start w:val="3"/>
      <w:numFmt w:val="lowerLetter"/>
      <w:lvlText w:val="(%1)"/>
      <w:lvlJc w:val="left"/>
      <w:pPr>
        <w:ind w:left="408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">
    <w:nsid w:val="17955D07"/>
    <w:multiLevelType w:val="hybridMultilevel"/>
    <w:tmpl w:val="513CC924"/>
    <w:lvl w:ilvl="0" w:tplc="07B2B58C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6863DA"/>
    <w:multiLevelType w:val="hybridMultilevel"/>
    <w:tmpl w:val="EAEE2A18"/>
    <w:lvl w:ilvl="0" w:tplc="2AEE79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B15C85"/>
    <w:multiLevelType w:val="hybridMultilevel"/>
    <w:tmpl w:val="C3A069AA"/>
    <w:lvl w:ilvl="0" w:tplc="0D0CF96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3C6C76"/>
    <w:multiLevelType w:val="hybridMultilevel"/>
    <w:tmpl w:val="E0E8E470"/>
    <w:lvl w:ilvl="0" w:tplc="AC40A2BE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B86D3B"/>
    <w:multiLevelType w:val="hybridMultilevel"/>
    <w:tmpl w:val="2140F492"/>
    <w:lvl w:ilvl="0" w:tplc="5026134E">
      <w:start w:val="3"/>
      <w:numFmt w:val="lowerLetter"/>
      <w:lvlText w:val="(%1)"/>
      <w:lvlJc w:val="left"/>
      <w:pPr>
        <w:ind w:left="408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3"/>
  </w:num>
  <w:num w:numId="5">
    <w:abstractNumId w:val="2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I2NDI2MjU3tjAHAiUdpeDU4uLM/DyQAqNaADVnH4ksAAAA"/>
  </w:docVars>
  <w:rsids>
    <w:rsidRoot w:val="00AB5E88"/>
    <w:rsid w:val="000071E0"/>
    <w:rsid w:val="0001447F"/>
    <w:rsid w:val="00022E19"/>
    <w:rsid w:val="00023C5B"/>
    <w:rsid w:val="0003187D"/>
    <w:rsid w:val="00041DED"/>
    <w:rsid w:val="00042B90"/>
    <w:rsid w:val="0005371D"/>
    <w:rsid w:val="000553E3"/>
    <w:rsid w:val="000563F7"/>
    <w:rsid w:val="000603AA"/>
    <w:rsid w:val="000654A5"/>
    <w:rsid w:val="00072817"/>
    <w:rsid w:val="000737F7"/>
    <w:rsid w:val="000738BB"/>
    <w:rsid w:val="000769B0"/>
    <w:rsid w:val="000804A4"/>
    <w:rsid w:val="000819BE"/>
    <w:rsid w:val="00091625"/>
    <w:rsid w:val="000972FB"/>
    <w:rsid w:val="000978E3"/>
    <w:rsid w:val="000A0009"/>
    <w:rsid w:val="000A34FF"/>
    <w:rsid w:val="000A7B9B"/>
    <w:rsid w:val="000B3421"/>
    <w:rsid w:val="000C6F43"/>
    <w:rsid w:val="000D0BEA"/>
    <w:rsid w:val="000E0997"/>
    <w:rsid w:val="000E5C98"/>
    <w:rsid w:val="00100811"/>
    <w:rsid w:val="00125378"/>
    <w:rsid w:val="001253D8"/>
    <w:rsid w:val="00126B55"/>
    <w:rsid w:val="001345B9"/>
    <w:rsid w:val="00135194"/>
    <w:rsid w:val="001517DA"/>
    <w:rsid w:val="00155224"/>
    <w:rsid w:val="001748F8"/>
    <w:rsid w:val="00182247"/>
    <w:rsid w:val="00183197"/>
    <w:rsid w:val="00183AEF"/>
    <w:rsid w:val="00183BC2"/>
    <w:rsid w:val="001A2E18"/>
    <w:rsid w:val="001B57E2"/>
    <w:rsid w:val="001B5D09"/>
    <w:rsid w:val="001B7029"/>
    <w:rsid w:val="001C7EEF"/>
    <w:rsid w:val="001D02D5"/>
    <w:rsid w:val="001D0589"/>
    <w:rsid w:val="001D2E38"/>
    <w:rsid w:val="001D504A"/>
    <w:rsid w:val="001E360D"/>
    <w:rsid w:val="001F6340"/>
    <w:rsid w:val="0020195D"/>
    <w:rsid w:val="00206FCF"/>
    <w:rsid w:val="0022036C"/>
    <w:rsid w:val="00221812"/>
    <w:rsid w:val="00224A5F"/>
    <w:rsid w:val="0023050F"/>
    <w:rsid w:val="0025184C"/>
    <w:rsid w:val="002671A3"/>
    <w:rsid w:val="00267251"/>
    <w:rsid w:val="00271D4F"/>
    <w:rsid w:val="0027297A"/>
    <w:rsid w:val="00280962"/>
    <w:rsid w:val="00287432"/>
    <w:rsid w:val="00287637"/>
    <w:rsid w:val="00287835"/>
    <w:rsid w:val="00287E72"/>
    <w:rsid w:val="00297F84"/>
    <w:rsid w:val="002A326A"/>
    <w:rsid w:val="002C3AAB"/>
    <w:rsid w:val="002C49D3"/>
    <w:rsid w:val="002C69C5"/>
    <w:rsid w:val="002D47EB"/>
    <w:rsid w:val="002F2E1D"/>
    <w:rsid w:val="002F3128"/>
    <w:rsid w:val="002F435A"/>
    <w:rsid w:val="002F4BF2"/>
    <w:rsid w:val="002F65A3"/>
    <w:rsid w:val="003055D0"/>
    <w:rsid w:val="003124AC"/>
    <w:rsid w:val="00315B3F"/>
    <w:rsid w:val="003200FF"/>
    <w:rsid w:val="0032622A"/>
    <w:rsid w:val="00334248"/>
    <w:rsid w:val="003403C3"/>
    <w:rsid w:val="00343180"/>
    <w:rsid w:val="003454EF"/>
    <w:rsid w:val="00350CBA"/>
    <w:rsid w:val="00377DAF"/>
    <w:rsid w:val="00380BD6"/>
    <w:rsid w:val="003919B0"/>
    <w:rsid w:val="00394910"/>
    <w:rsid w:val="003A6FE5"/>
    <w:rsid w:val="003A7473"/>
    <w:rsid w:val="003A7481"/>
    <w:rsid w:val="003D2C92"/>
    <w:rsid w:val="003D72EC"/>
    <w:rsid w:val="003E3873"/>
    <w:rsid w:val="003F6B4E"/>
    <w:rsid w:val="00400928"/>
    <w:rsid w:val="00403A2D"/>
    <w:rsid w:val="00404A44"/>
    <w:rsid w:val="00427398"/>
    <w:rsid w:val="00427C09"/>
    <w:rsid w:val="0043116B"/>
    <w:rsid w:val="00431F52"/>
    <w:rsid w:val="0043530D"/>
    <w:rsid w:val="00440A3F"/>
    <w:rsid w:val="00465810"/>
    <w:rsid w:val="00467EF8"/>
    <w:rsid w:val="0048382F"/>
    <w:rsid w:val="0048720E"/>
    <w:rsid w:val="00490B01"/>
    <w:rsid w:val="0049188E"/>
    <w:rsid w:val="00492CF1"/>
    <w:rsid w:val="004B2355"/>
    <w:rsid w:val="004B686B"/>
    <w:rsid w:val="004C369C"/>
    <w:rsid w:val="004D3C3E"/>
    <w:rsid w:val="004D413A"/>
    <w:rsid w:val="004F1510"/>
    <w:rsid w:val="004F4E8F"/>
    <w:rsid w:val="004F5928"/>
    <w:rsid w:val="004F5DC0"/>
    <w:rsid w:val="004F6594"/>
    <w:rsid w:val="005027A6"/>
    <w:rsid w:val="0050354F"/>
    <w:rsid w:val="00506BC2"/>
    <w:rsid w:val="00511B30"/>
    <w:rsid w:val="005162B4"/>
    <w:rsid w:val="00530471"/>
    <w:rsid w:val="00533E18"/>
    <w:rsid w:val="00541820"/>
    <w:rsid w:val="00555154"/>
    <w:rsid w:val="005619B8"/>
    <w:rsid w:val="0056367E"/>
    <w:rsid w:val="00572615"/>
    <w:rsid w:val="005803D8"/>
    <w:rsid w:val="00584F4B"/>
    <w:rsid w:val="005A3DFC"/>
    <w:rsid w:val="005B7232"/>
    <w:rsid w:val="005C4273"/>
    <w:rsid w:val="005C62D2"/>
    <w:rsid w:val="005C7F2E"/>
    <w:rsid w:val="005D2590"/>
    <w:rsid w:val="005D2DB9"/>
    <w:rsid w:val="005E7676"/>
    <w:rsid w:val="005F13B7"/>
    <w:rsid w:val="00600C4A"/>
    <w:rsid w:val="0061115F"/>
    <w:rsid w:val="00620825"/>
    <w:rsid w:val="00632809"/>
    <w:rsid w:val="0063744B"/>
    <w:rsid w:val="00643799"/>
    <w:rsid w:val="00647130"/>
    <w:rsid w:val="006515E6"/>
    <w:rsid w:val="006526C7"/>
    <w:rsid w:val="0065764D"/>
    <w:rsid w:val="00657788"/>
    <w:rsid w:val="00662F5E"/>
    <w:rsid w:val="006703DC"/>
    <w:rsid w:val="00683BF6"/>
    <w:rsid w:val="006973C0"/>
    <w:rsid w:val="00697CF0"/>
    <w:rsid w:val="006A4C71"/>
    <w:rsid w:val="006B07BE"/>
    <w:rsid w:val="006D1C6B"/>
    <w:rsid w:val="006D2E1F"/>
    <w:rsid w:val="006E2FB4"/>
    <w:rsid w:val="006E3704"/>
    <w:rsid w:val="0070799C"/>
    <w:rsid w:val="007146CA"/>
    <w:rsid w:val="00717D89"/>
    <w:rsid w:val="007231CF"/>
    <w:rsid w:val="00723A9A"/>
    <w:rsid w:val="00727FDE"/>
    <w:rsid w:val="00734F27"/>
    <w:rsid w:val="00735359"/>
    <w:rsid w:val="00736094"/>
    <w:rsid w:val="007429C1"/>
    <w:rsid w:val="007471E7"/>
    <w:rsid w:val="00747B4C"/>
    <w:rsid w:val="007526F7"/>
    <w:rsid w:val="00755DC3"/>
    <w:rsid w:val="00762684"/>
    <w:rsid w:val="007A3F0A"/>
    <w:rsid w:val="007A560F"/>
    <w:rsid w:val="007B55F5"/>
    <w:rsid w:val="007B7925"/>
    <w:rsid w:val="007D2E1F"/>
    <w:rsid w:val="007D6526"/>
    <w:rsid w:val="007D656E"/>
    <w:rsid w:val="007D73ED"/>
    <w:rsid w:val="007E00DA"/>
    <w:rsid w:val="007E22F2"/>
    <w:rsid w:val="007E2F43"/>
    <w:rsid w:val="007E544C"/>
    <w:rsid w:val="007F3BBA"/>
    <w:rsid w:val="007F66BB"/>
    <w:rsid w:val="007F71FD"/>
    <w:rsid w:val="00805F37"/>
    <w:rsid w:val="00807E4F"/>
    <w:rsid w:val="00810CFD"/>
    <w:rsid w:val="00837E9C"/>
    <w:rsid w:val="00840B35"/>
    <w:rsid w:val="00845066"/>
    <w:rsid w:val="00854A0C"/>
    <w:rsid w:val="00860FF3"/>
    <w:rsid w:val="00861436"/>
    <w:rsid w:val="00887E16"/>
    <w:rsid w:val="008904EC"/>
    <w:rsid w:val="00890E4B"/>
    <w:rsid w:val="00890F0D"/>
    <w:rsid w:val="008A2672"/>
    <w:rsid w:val="008A56D4"/>
    <w:rsid w:val="008A7EDA"/>
    <w:rsid w:val="008B0D8D"/>
    <w:rsid w:val="008B5A1C"/>
    <w:rsid w:val="008C417E"/>
    <w:rsid w:val="008C48AD"/>
    <w:rsid w:val="008C5F08"/>
    <w:rsid w:val="008D1DB9"/>
    <w:rsid w:val="008E2F56"/>
    <w:rsid w:val="008E665F"/>
    <w:rsid w:val="008F14FD"/>
    <w:rsid w:val="008F52D7"/>
    <w:rsid w:val="008F65EF"/>
    <w:rsid w:val="008F6EE4"/>
    <w:rsid w:val="0090276C"/>
    <w:rsid w:val="00911CB1"/>
    <w:rsid w:val="0091418B"/>
    <w:rsid w:val="009154A4"/>
    <w:rsid w:val="00930A00"/>
    <w:rsid w:val="00935B14"/>
    <w:rsid w:val="00942C53"/>
    <w:rsid w:val="009505E5"/>
    <w:rsid w:val="00951324"/>
    <w:rsid w:val="009545F8"/>
    <w:rsid w:val="009554C6"/>
    <w:rsid w:val="009578F1"/>
    <w:rsid w:val="009622B2"/>
    <w:rsid w:val="009623E1"/>
    <w:rsid w:val="00962A7E"/>
    <w:rsid w:val="009746BB"/>
    <w:rsid w:val="00977C01"/>
    <w:rsid w:val="009810B3"/>
    <w:rsid w:val="009915F8"/>
    <w:rsid w:val="00997248"/>
    <w:rsid w:val="009A7C4F"/>
    <w:rsid w:val="009A7FA3"/>
    <w:rsid w:val="009B6F33"/>
    <w:rsid w:val="009B6F63"/>
    <w:rsid w:val="009C6AD5"/>
    <w:rsid w:val="009D047B"/>
    <w:rsid w:val="009D2B70"/>
    <w:rsid w:val="009D31EC"/>
    <w:rsid w:val="009E1859"/>
    <w:rsid w:val="009F0060"/>
    <w:rsid w:val="009F3A68"/>
    <w:rsid w:val="009F69F4"/>
    <w:rsid w:val="009F72E4"/>
    <w:rsid w:val="00A02689"/>
    <w:rsid w:val="00A047F8"/>
    <w:rsid w:val="00A150C5"/>
    <w:rsid w:val="00A209B4"/>
    <w:rsid w:val="00A27246"/>
    <w:rsid w:val="00A37954"/>
    <w:rsid w:val="00A469C4"/>
    <w:rsid w:val="00A47C0E"/>
    <w:rsid w:val="00A51329"/>
    <w:rsid w:val="00A514F0"/>
    <w:rsid w:val="00A7790F"/>
    <w:rsid w:val="00A81805"/>
    <w:rsid w:val="00A819C2"/>
    <w:rsid w:val="00A90B08"/>
    <w:rsid w:val="00A95A54"/>
    <w:rsid w:val="00AA2394"/>
    <w:rsid w:val="00AA2B5A"/>
    <w:rsid w:val="00AB31A7"/>
    <w:rsid w:val="00AB3380"/>
    <w:rsid w:val="00AB5E88"/>
    <w:rsid w:val="00AB60BA"/>
    <w:rsid w:val="00AC55FD"/>
    <w:rsid w:val="00AC79E8"/>
    <w:rsid w:val="00AE26BE"/>
    <w:rsid w:val="00AE517D"/>
    <w:rsid w:val="00AE76C6"/>
    <w:rsid w:val="00AF1223"/>
    <w:rsid w:val="00B06917"/>
    <w:rsid w:val="00B166B7"/>
    <w:rsid w:val="00B17F79"/>
    <w:rsid w:val="00B2456A"/>
    <w:rsid w:val="00B249EF"/>
    <w:rsid w:val="00B32662"/>
    <w:rsid w:val="00B37833"/>
    <w:rsid w:val="00B46868"/>
    <w:rsid w:val="00B64DEE"/>
    <w:rsid w:val="00B7270E"/>
    <w:rsid w:val="00B75234"/>
    <w:rsid w:val="00B813AB"/>
    <w:rsid w:val="00BB38A4"/>
    <w:rsid w:val="00BB71DA"/>
    <w:rsid w:val="00BC3AF0"/>
    <w:rsid w:val="00BC5E19"/>
    <w:rsid w:val="00BD2114"/>
    <w:rsid w:val="00BD26EC"/>
    <w:rsid w:val="00C01240"/>
    <w:rsid w:val="00C07852"/>
    <w:rsid w:val="00C1292D"/>
    <w:rsid w:val="00C17153"/>
    <w:rsid w:val="00C31FBE"/>
    <w:rsid w:val="00C321DB"/>
    <w:rsid w:val="00C3302F"/>
    <w:rsid w:val="00C35610"/>
    <w:rsid w:val="00C437BB"/>
    <w:rsid w:val="00C50AB2"/>
    <w:rsid w:val="00C53679"/>
    <w:rsid w:val="00C625B4"/>
    <w:rsid w:val="00C6353F"/>
    <w:rsid w:val="00C74BBB"/>
    <w:rsid w:val="00C77E9A"/>
    <w:rsid w:val="00C92A44"/>
    <w:rsid w:val="00CA2CA4"/>
    <w:rsid w:val="00CA57A3"/>
    <w:rsid w:val="00CC5B26"/>
    <w:rsid w:val="00CE30C9"/>
    <w:rsid w:val="00CF0126"/>
    <w:rsid w:val="00CF0DED"/>
    <w:rsid w:val="00CF1DB3"/>
    <w:rsid w:val="00CF2172"/>
    <w:rsid w:val="00CF2E08"/>
    <w:rsid w:val="00CF2EF8"/>
    <w:rsid w:val="00CF330D"/>
    <w:rsid w:val="00D015AB"/>
    <w:rsid w:val="00D071E7"/>
    <w:rsid w:val="00D21832"/>
    <w:rsid w:val="00D2270E"/>
    <w:rsid w:val="00D27225"/>
    <w:rsid w:val="00D303D3"/>
    <w:rsid w:val="00D4146E"/>
    <w:rsid w:val="00D51E0A"/>
    <w:rsid w:val="00D53C2D"/>
    <w:rsid w:val="00D60B54"/>
    <w:rsid w:val="00D6463D"/>
    <w:rsid w:val="00D91DA4"/>
    <w:rsid w:val="00DA3C6A"/>
    <w:rsid w:val="00DA4D33"/>
    <w:rsid w:val="00DB7C29"/>
    <w:rsid w:val="00DD3ADA"/>
    <w:rsid w:val="00DE15C4"/>
    <w:rsid w:val="00DF3A9C"/>
    <w:rsid w:val="00E010C8"/>
    <w:rsid w:val="00E17F3A"/>
    <w:rsid w:val="00E20EC3"/>
    <w:rsid w:val="00E3408D"/>
    <w:rsid w:val="00E5068A"/>
    <w:rsid w:val="00E51AAC"/>
    <w:rsid w:val="00E6406F"/>
    <w:rsid w:val="00E66DE1"/>
    <w:rsid w:val="00E73710"/>
    <w:rsid w:val="00E76B4C"/>
    <w:rsid w:val="00E81DAF"/>
    <w:rsid w:val="00E92D15"/>
    <w:rsid w:val="00E97293"/>
    <w:rsid w:val="00EB2276"/>
    <w:rsid w:val="00EB2C4F"/>
    <w:rsid w:val="00EC32F7"/>
    <w:rsid w:val="00EC64AB"/>
    <w:rsid w:val="00ED1546"/>
    <w:rsid w:val="00EE07D7"/>
    <w:rsid w:val="00EE40E8"/>
    <w:rsid w:val="00EE4925"/>
    <w:rsid w:val="00EE498D"/>
    <w:rsid w:val="00EF37A7"/>
    <w:rsid w:val="00F04B36"/>
    <w:rsid w:val="00F04D6A"/>
    <w:rsid w:val="00F11650"/>
    <w:rsid w:val="00F220AB"/>
    <w:rsid w:val="00F31CAE"/>
    <w:rsid w:val="00F34F60"/>
    <w:rsid w:val="00F43CB8"/>
    <w:rsid w:val="00F62592"/>
    <w:rsid w:val="00F67CCE"/>
    <w:rsid w:val="00F8482A"/>
    <w:rsid w:val="00F9315E"/>
    <w:rsid w:val="00FA10CC"/>
    <w:rsid w:val="00FA1B57"/>
    <w:rsid w:val="00FA1FE5"/>
    <w:rsid w:val="00FA5B4C"/>
    <w:rsid w:val="00FA7D38"/>
    <w:rsid w:val="00FB7D4C"/>
    <w:rsid w:val="00FC579B"/>
    <w:rsid w:val="00FD0E6C"/>
    <w:rsid w:val="00FD23B3"/>
    <w:rsid w:val="00FE4C4F"/>
    <w:rsid w:val="00FF6072"/>
    <w:rsid w:val="00FF61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76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417E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17E"/>
    <w:rPr>
      <w:rFonts w:ascii="Tahoma" w:hAnsi="Tahoma" w:cs="Mangal"/>
      <w:sz w:val="16"/>
      <w:szCs w:val="14"/>
    </w:rPr>
  </w:style>
  <w:style w:type="table" w:styleId="TableGrid">
    <w:name w:val="Table Grid"/>
    <w:basedOn w:val="TableNormal"/>
    <w:uiPriority w:val="59"/>
    <w:rsid w:val="008C41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0737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408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E40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0E8"/>
    <w:pPr>
      <w:spacing w:line="240" w:lineRule="auto"/>
    </w:pPr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0E8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0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0E8"/>
    <w:rPr>
      <w:b/>
      <w:bCs/>
    </w:rPr>
  </w:style>
  <w:style w:type="table" w:customStyle="1" w:styleId="LightShading1">
    <w:name w:val="Light Shading1"/>
    <w:basedOn w:val="TableNormal"/>
    <w:uiPriority w:val="60"/>
    <w:rsid w:val="008F14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76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417E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17E"/>
    <w:rPr>
      <w:rFonts w:ascii="Tahoma" w:hAnsi="Tahoma" w:cs="Mangal"/>
      <w:sz w:val="16"/>
      <w:szCs w:val="14"/>
    </w:rPr>
  </w:style>
  <w:style w:type="table" w:styleId="TableGrid">
    <w:name w:val="Table Grid"/>
    <w:basedOn w:val="TableNormal"/>
    <w:uiPriority w:val="59"/>
    <w:rsid w:val="008C41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0737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3408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83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4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1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3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1F6617-65A2-4DF5-8F2B-C53628E1A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ya prakash</dc:creator>
  <cp:lastModifiedBy>AMRIT</cp:lastModifiedBy>
  <cp:revision>2</cp:revision>
  <cp:lastPrinted>2023-01-18T07:07:00Z</cp:lastPrinted>
  <dcterms:created xsi:type="dcterms:W3CDTF">2023-07-31T06:30:00Z</dcterms:created>
  <dcterms:modified xsi:type="dcterms:W3CDTF">2023-07-31T06:30:00Z</dcterms:modified>
</cp:coreProperties>
</file>